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BDDC6" w14:textId="77777777" w:rsidR="00FC267C" w:rsidRDefault="00FC267C" w:rsidP="00FC267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lad Oz Cohen – Data Analyst</w:t>
      </w:r>
    </w:p>
    <w:p w14:paraId="3C97EE9D" w14:textId="77777777" w:rsidR="00FC267C" w:rsidRDefault="00FC267C" w:rsidP="00FC267C">
      <w:pPr>
        <w:jc w:val="center"/>
      </w:pPr>
      <w:r>
        <w:t xml:space="preserve">054-212-1084    |    </w:t>
      </w:r>
      <w:hyperlink r:id="rId5">
        <w:r>
          <w:rPr>
            <w:color w:val="1155CC"/>
            <w:u w:val="single"/>
          </w:rPr>
          <w:t>eladozcohen@gmail.com</w:t>
        </w:r>
      </w:hyperlink>
      <w:r>
        <w:t xml:space="preserve">    |    </w:t>
      </w:r>
      <w:hyperlink r:id="rId6">
        <w:r>
          <w:rPr>
            <w:color w:val="1155CC"/>
            <w:u w:val="single"/>
          </w:rPr>
          <w:t>eladozcohen.com</w:t>
        </w:r>
      </w:hyperlink>
      <w:r>
        <w:t xml:space="preserve">   |   Rishon-Lezion</w:t>
      </w:r>
    </w:p>
    <w:p w14:paraId="09CFA93A" w14:textId="7219CD0C" w:rsidR="00FC267C" w:rsidRPr="00FC267C" w:rsidRDefault="00FC267C" w:rsidP="00FC267C">
      <w:pPr>
        <w:spacing w:after="200"/>
        <w:jc w:val="center"/>
      </w:pPr>
      <w:r>
        <w:t>github.com/</w:t>
      </w:r>
      <w:proofErr w:type="spellStart"/>
      <w:r>
        <w:t>EladOzCohen</w:t>
      </w:r>
      <w:proofErr w:type="spellEnd"/>
      <w:r>
        <w:t xml:space="preserve">   |   https://www.linkedin.com/in/elad-oz-cohen/</w:t>
      </w:r>
    </w:p>
    <w:p w14:paraId="2D64A73C" w14:textId="47B1C497" w:rsidR="00811CD0" w:rsidRDefault="00811CD0" w:rsidP="00490A73">
      <w:pPr>
        <w:spacing w:before="240" w:line="360" w:lineRule="auto"/>
        <w:rPr>
          <w:b/>
          <w:color w:val="1C4587"/>
          <w:sz w:val="28"/>
          <w:szCs w:val="28"/>
        </w:rPr>
      </w:pPr>
      <w:r>
        <w:rPr>
          <w:b/>
          <w:color w:val="1C4587"/>
          <w:sz w:val="28"/>
          <w:szCs w:val="28"/>
        </w:rPr>
        <w:t>Skills</w:t>
      </w:r>
    </w:p>
    <w:p w14:paraId="2FAFCB6D" w14:textId="11AD87F1" w:rsidR="005605B8" w:rsidRPr="00881BC5" w:rsidRDefault="006C1720" w:rsidP="00320A62">
      <w:pPr>
        <w:pStyle w:val="ListParagraph"/>
        <w:numPr>
          <w:ilvl w:val="0"/>
          <w:numId w:val="29"/>
        </w:numPr>
        <w:rPr>
          <w:rStyle w:val="Strong"/>
          <w:b w:val="0"/>
          <w:bCs w:val="0"/>
          <w:lang w:val="en-US"/>
        </w:rPr>
      </w:pPr>
      <w:r>
        <w:rPr>
          <w:rStyle w:val="Strong"/>
          <w:lang w:val="en-US"/>
        </w:rPr>
        <w:t>An</w:t>
      </w:r>
      <w:r w:rsidR="00EB7C30">
        <w:rPr>
          <w:rStyle w:val="Strong"/>
          <w:lang w:val="en-US"/>
        </w:rPr>
        <w:t>alysis</w:t>
      </w:r>
      <w:r w:rsidR="005605B8" w:rsidRPr="00D3564C">
        <w:rPr>
          <w:rStyle w:val="Strong"/>
          <w:lang w:val="en-US"/>
        </w:rPr>
        <w:t>:</w:t>
      </w:r>
      <w:r w:rsidR="005605B8" w:rsidRPr="00320A62">
        <w:rPr>
          <w:rStyle w:val="Strong"/>
          <w:b w:val="0"/>
          <w:bCs w:val="0"/>
          <w:lang w:val="en-US"/>
        </w:rPr>
        <w:t xml:space="preserve"> SQL</w:t>
      </w:r>
      <w:r w:rsidR="001C3B11">
        <w:rPr>
          <w:rStyle w:val="Strong"/>
          <w:b w:val="0"/>
          <w:bCs w:val="0"/>
          <w:lang w:val="en-US"/>
        </w:rPr>
        <w:t xml:space="preserve"> (Complex Querying)</w:t>
      </w:r>
      <w:r w:rsidR="005605B8" w:rsidRPr="00320A62">
        <w:rPr>
          <w:rStyle w:val="Strong"/>
          <w:b w:val="0"/>
          <w:bCs w:val="0"/>
          <w:lang w:val="en-US"/>
        </w:rPr>
        <w:t xml:space="preserve">, Python, </w:t>
      </w:r>
      <w:r w:rsidR="005F65A0">
        <w:rPr>
          <w:rStyle w:val="Strong"/>
          <w:b w:val="0"/>
          <w:bCs w:val="0"/>
          <w:lang w:val="en-US"/>
        </w:rPr>
        <w:t>PowerB</w:t>
      </w:r>
      <w:r w:rsidR="00871BEA">
        <w:rPr>
          <w:rStyle w:val="Strong"/>
          <w:b w:val="0"/>
          <w:bCs w:val="0"/>
          <w:lang w:val="en-US"/>
        </w:rPr>
        <w:t>I</w:t>
      </w:r>
      <w:r w:rsidR="005F65A0">
        <w:rPr>
          <w:rStyle w:val="Strong"/>
          <w:b w:val="0"/>
          <w:bCs w:val="0"/>
          <w:lang w:val="en-US"/>
        </w:rPr>
        <w:t>,</w:t>
      </w:r>
      <w:r w:rsidR="00AE476E">
        <w:rPr>
          <w:rStyle w:val="Strong"/>
          <w:b w:val="0"/>
          <w:bCs w:val="0"/>
          <w:lang w:val="en-US"/>
        </w:rPr>
        <w:t xml:space="preserve"> </w:t>
      </w:r>
      <w:r w:rsidR="005605B8" w:rsidRPr="00320A62">
        <w:rPr>
          <w:rStyle w:val="Strong"/>
          <w:b w:val="0"/>
          <w:bCs w:val="0"/>
          <w:lang w:val="en-US"/>
        </w:rPr>
        <w:t>R, Tableau, Excel</w:t>
      </w:r>
      <w:r w:rsidR="00320A62" w:rsidRPr="00320A62">
        <w:rPr>
          <w:rStyle w:val="Strong"/>
          <w:b w:val="0"/>
          <w:bCs w:val="0"/>
        </w:rPr>
        <w:t>.</w:t>
      </w:r>
    </w:p>
    <w:p w14:paraId="1B49F780" w14:textId="15EFED15" w:rsidR="00881BC5" w:rsidRPr="00320A62" w:rsidRDefault="00881BC5" w:rsidP="00320A62">
      <w:pPr>
        <w:pStyle w:val="ListParagraph"/>
        <w:numPr>
          <w:ilvl w:val="0"/>
          <w:numId w:val="29"/>
        </w:numPr>
        <w:rPr>
          <w:rStyle w:val="Strong"/>
          <w:b w:val="0"/>
          <w:bCs w:val="0"/>
          <w:lang w:val="en-US"/>
        </w:rPr>
      </w:pPr>
      <w:r>
        <w:rPr>
          <w:rStyle w:val="Strong"/>
          <w:lang w:val="en-US"/>
        </w:rPr>
        <w:t>Programming:</w:t>
      </w:r>
      <w:r>
        <w:rPr>
          <w:rStyle w:val="Strong"/>
          <w:b w:val="0"/>
          <w:bCs w:val="0"/>
          <w:lang w:val="en-US"/>
        </w:rPr>
        <w:t xml:space="preserve"> Java, MATLAB</w:t>
      </w:r>
      <w:r w:rsidR="004B41AA">
        <w:rPr>
          <w:rStyle w:val="Strong"/>
          <w:b w:val="0"/>
          <w:bCs w:val="0"/>
          <w:lang w:val="en-US"/>
        </w:rPr>
        <w:t>, C</w:t>
      </w:r>
      <w:r w:rsidR="00AE476E">
        <w:rPr>
          <w:rStyle w:val="Strong"/>
          <w:b w:val="0"/>
          <w:bCs w:val="0"/>
          <w:lang w:val="en-US"/>
        </w:rPr>
        <w:t>-language,</w:t>
      </w:r>
    </w:p>
    <w:p w14:paraId="7B6CE99C" w14:textId="4E3FA504" w:rsidR="0087245D" w:rsidRPr="0069149E" w:rsidRDefault="00067B5E" w:rsidP="0069149E">
      <w:pPr>
        <w:pStyle w:val="ListParagraph"/>
        <w:numPr>
          <w:ilvl w:val="0"/>
          <w:numId w:val="29"/>
        </w:numPr>
        <w:ind w:right="-266"/>
        <w:rPr>
          <w:rStyle w:val="Strong"/>
          <w:b w:val="0"/>
          <w:bCs w:val="0"/>
          <w:lang w:val="en-US"/>
        </w:rPr>
      </w:pPr>
      <w:r w:rsidRPr="00D3564C">
        <w:rPr>
          <w:rStyle w:val="Strong"/>
        </w:rPr>
        <w:t>Soft:</w:t>
      </w:r>
      <w:r w:rsidRPr="00B40532">
        <w:rPr>
          <w:rStyle w:val="Strong"/>
          <w:b w:val="0"/>
          <w:bCs w:val="0"/>
        </w:rPr>
        <w:t xml:space="preserve"> Effective Communication, </w:t>
      </w:r>
      <w:r w:rsidR="00B40532" w:rsidRPr="00B40532">
        <w:rPr>
          <w:rStyle w:val="Strong"/>
          <w:b w:val="0"/>
          <w:bCs w:val="0"/>
        </w:rPr>
        <w:t>Team Collaboration, Strategic Decision-Making</w:t>
      </w:r>
      <w:r w:rsidR="007E10AD">
        <w:rPr>
          <w:rStyle w:val="Strong"/>
          <w:b w:val="0"/>
          <w:bCs w:val="0"/>
        </w:rPr>
        <w:t>, Mentoring.</w:t>
      </w:r>
    </w:p>
    <w:p w14:paraId="1691B717" w14:textId="77777777" w:rsidR="00B40532" w:rsidRPr="00B40532" w:rsidRDefault="00B40532" w:rsidP="00B40532">
      <w:pPr>
        <w:pStyle w:val="ListParagraph"/>
        <w:ind w:left="644"/>
        <w:rPr>
          <w:rStyle w:val="Strong"/>
          <w:b w:val="0"/>
          <w:bCs w:val="0"/>
          <w:lang w:val="en-US"/>
        </w:rPr>
      </w:pPr>
    </w:p>
    <w:p w14:paraId="63287C4D" w14:textId="52401486" w:rsidR="00822739" w:rsidRDefault="001509F7" w:rsidP="00F8548D">
      <w:pPr>
        <w:spacing w:line="360" w:lineRule="auto"/>
        <w:rPr>
          <w:b/>
          <w:color w:val="1C4587"/>
          <w:sz w:val="26"/>
          <w:szCs w:val="26"/>
        </w:rPr>
      </w:pPr>
      <w:r>
        <w:rPr>
          <w:b/>
          <w:color w:val="1C4587"/>
          <w:sz w:val="26"/>
          <w:szCs w:val="26"/>
        </w:rPr>
        <w:t>Experience</w:t>
      </w:r>
    </w:p>
    <w:p w14:paraId="467A7630" w14:textId="103915DE" w:rsidR="00223F9A" w:rsidRDefault="00223F9A" w:rsidP="007821C8">
      <w:r>
        <w:t xml:space="preserve">2023 – Present, </w:t>
      </w:r>
      <w:r w:rsidRPr="007821C8">
        <w:rPr>
          <w:b/>
          <w:bCs/>
        </w:rPr>
        <w:t>Data Analyst</w:t>
      </w:r>
      <w:r>
        <w:t xml:space="preserve">, </w:t>
      </w:r>
      <w:proofErr w:type="spellStart"/>
      <w:r>
        <w:t>MatrixDnA</w:t>
      </w:r>
      <w:proofErr w:type="spellEnd"/>
    </w:p>
    <w:p w14:paraId="21BDF09A" w14:textId="0DEDB36E" w:rsidR="00F65527" w:rsidRDefault="00CF28CD" w:rsidP="00BD325C">
      <w:pPr>
        <w:pStyle w:val="ListParagraph"/>
        <w:numPr>
          <w:ilvl w:val="0"/>
          <w:numId w:val="29"/>
        </w:numPr>
      </w:pPr>
      <w:r>
        <w:t xml:space="preserve">Used </w:t>
      </w:r>
      <w:r w:rsidR="00061BE4" w:rsidRPr="00BB6C93">
        <w:rPr>
          <w:b/>
          <w:bCs/>
        </w:rPr>
        <w:t xml:space="preserve">SQL, </w:t>
      </w:r>
      <w:r w:rsidR="009E21D3" w:rsidRPr="00BB6C93">
        <w:rPr>
          <w:b/>
          <w:bCs/>
        </w:rPr>
        <w:t>Python</w:t>
      </w:r>
      <w:r w:rsidR="00061BE4" w:rsidRPr="00BB6C93">
        <w:rPr>
          <w:b/>
          <w:bCs/>
        </w:rPr>
        <w:t xml:space="preserve">, </w:t>
      </w:r>
      <w:r w:rsidR="00C43558" w:rsidRPr="00BB6C93">
        <w:rPr>
          <w:b/>
          <w:bCs/>
        </w:rPr>
        <w:t xml:space="preserve">and </w:t>
      </w:r>
      <w:r w:rsidR="00061BE4" w:rsidRPr="00BB6C93">
        <w:rPr>
          <w:b/>
          <w:bCs/>
        </w:rPr>
        <w:t>PowerBI</w:t>
      </w:r>
      <w:r w:rsidR="00061BE4">
        <w:t xml:space="preserve">, </w:t>
      </w:r>
      <w:r>
        <w:t xml:space="preserve">to extract </w:t>
      </w:r>
      <w:r w:rsidR="006D137D">
        <w:t xml:space="preserve">actionable </w:t>
      </w:r>
      <w:r w:rsidR="00656189">
        <w:t>insights</w:t>
      </w:r>
      <w:r w:rsidR="00603F2A">
        <w:t xml:space="preserve"> </w:t>
      </w:r>
      <w:r w:rsidR="006D137D">
        <w:t>from</w:t>
      </w:r>
      <w:r w:rsidR="008A2D3A">
        <w:t xml:space="preserve"> </w:t>
      </w:r>
      <w:r w:rsidR="006D137D">
        <w:t>big data</w:t>
      </w:r>
      <w:r w:rsidR="00E57875">
        <w:t xml:space="preserve">; </w:t>
      </w:r>
      <w:r w:rsidR="002E2485">
        <w:t xml:space="preserve">discovered inefficiencies and </w:t>
      </w:r>
      <w:r w:rsidR="00E57875">
        <w:t xml:space="preserve">optimized </w:t>
      </w:r>
      <w:r w:rsidR="002E2485">
        <w:t xml:space="preserve">organizational </w:t>
      </w:r>
      <w:r w:rsidR="00E57875">
        <w:t>performance</w:t>
      </w:r>
      <w:r w:rsidR="002E2485">
        <w:t>.</w:t>
      </w:r>
      <w:r w:rsidR="00E57875">
        <w:t xml:space="preserve"> </w:t>
      </w:r>
    </w:p>
    <w:p w14:paraId="0714FAB1" w14:textId="01665D90" w:rsidR="00F65527" w:rsidRDefault="00DE3C52" w:rsidP="00F65527">
      <w:pPr>
        <w:pStyle w:val="ListParagraph"/>
        <w:numPr>
          <w:ilvl w:val="0"/>
          <w:numId w:val="29"/>
        </w:numPr>
      </w:pPr>
      <w:r>
        <w:t xml:space="preserve">Concisely communicated complex statistical and data analysis procedures to </w:t>
      </w:r>
      <w:r w:rsidR="00656189">
        <w:t xml:space="preserve">non-technical </w:t>
      </w:r>
      <w:r>
        <w:t>decision-makers.</w:t>
      </w:r>
      <w:r w:rsidR="00F65527">
        <w:tab/>
      </w:r>
    </w:p>
    <w:p w14:paraId="4E12E65E" w14:textId="297D87F6" w:rsidR="00D53A52" w:rsidRDefault="00E90FD8" w:rsidP="00C54223">
      <w:pPr>
        <w:pStyle w:val="ListParagraph"/>
        <w:numPr>
          <w:ilvl w:val="0"/>
          <w:numId w:val="29"/>
        </w:numPr>
      </w:pPr>
      <w:r>
        <w:t xml:space="preserve">Collaborated on </w:t>
      </w:r>
      <w:r w:rsidR="00BA6B9B">
        <w:t>a</w:t>
      </w:r>
      <w:r>
        <w:t xml:space="preserve"> Data Lake initiative, consolidat</w:t>
      </w:r>
      <w:r w:rsidR="004A2C5A">
        <w:t>ed</w:t>
      </w:r>
      <w:r>
        <w:t xml:space="preserve"> </w:t>
      </w:r>
      <w:r w:rsidR="00025433">
        <w:t xml:space="preserve">and standardized </w:t>
      </w:r>
      <w:r w:rsidR="00156981">
        <w:t>vast</w:t>
      </w:r>
      <w:r>
        <w:t xml:space="preserve"> data sets across the company into </w:t>
      </w:r>
      <w:r w:rsidR="00C43558">
        <w:t xml:space="preserve">a </w:t>
      </w:r>
      <w:r>
        <w:t>centralized repository</w:t>
      </w:r>
      <w:r w:rsidR="00653104">
        <w:t>,</w:t>
      </w:r>
      <w:r w:rsidR="00025433">
        <w:t xml:space="preserve"> significantly </w:t>
      </w:r>
      <w:r w:rsidR="00696966">
        <w:t xml:space="preserve">streamlining decision-making processes.  </w:t>
      </w:r>
    </w:p>
    <w:p w14:paraId="09A2DE45" w14:textId="77777777" w:rsidR="00696966" w:rsidRDefault="00696966" w:rsidP="00696966">
      <w:pPr>
        <w:pStyle w:val="ListParagraph"/>
        <w:ind w:left="644"/>
      </w:pPr>
    </w:p>
    <w:p w14:paraId="5B0A6B2C" w14:textId="5D003CEA" w:rsidR="00B47325" w:rsidRDefault="001509F7" w:rsidP="00277B36">
      <w:pPr>
        <w:spacing w:line="360" w:lineRule="auto"/>
      </w:pPr>
      <w:r>
        <w:t xml:space="preserve">2020 - 2021 </w:t>
      </w:r>
      <w:r>
        <w:rPr>
          <w:b/>
        </w:rPr>
        <w:t>Data Analyst,</w:t>
      </w:r>
      <w:r>
        <w:t xml:space="preserve"> Israel Defense Forces</w:t>
      </w:r>
    </w:p>
    <w:p w14:paraId="66147E38" w14:textId="64FF1FDA" w:rsidR="002C7B54" w:rsidRPr="0031769A" w:rsidRDefault="002C7B54" w:rsidP="0031769A">
      <w:pPr>
        <w:pStyle w:val="ListParagraph"/>
        <w:numPr>
          <w:ilvl w:val="0"/>
          <w:numId w:val="32"/>
        </w:numPr>
        <w:ind w:right="-408"/>
        <w:rPr>
          <w:rStyle w:val="Strong"/>
          <w:b w:val="0"/>
          <w:bCs w:val="0"/>
          <w:lang w:val="en-US"/>
        </w:rPr>
      </w:pPr>
      <w:r>
        <w:rPr>
          <w:rStyle w:val="Strong"/>
          <w:b w:val="0"/>
          <w:bCs w:val="0"/>
          <w:lang w:val="en-US"/>
        </w:rPr>
        <w:t xml:space="preserve">Employed </w:t>
      </w:r>
      <w:r w:rsidR="006430FA" w:rsidRPr="00BB6C93">
        <w:rPr>
          <w:rStyle w:val="Strong"/>
          <w:lang w:val="en-US"/>
        </w:rPr>
        <w:t xml:space="preserve">SQL complex </w:t>
      </w:r>
      <w:r w:rsidR="00A21CF7" w:rsidRPr="00BB6C93">
        <w:rPr>
          <w:rStyle w:val="Strong"/>
          <w:lang w:val="en-US"/>
        </w:rPr>
        <w:t>querying</w:t>
      </w:r>
      <w:r w:rsidR="006430FA">
        <w:rPr>
          <w:rStyle w:val="Strong"/>
          <w:b w:val="0"/>
          <w:bCs w:val="0"/>
          <w:lang w:val="en-US"/>
        </w:rPr>
        <w:t xml:space="preserve"> and </w:t>
      </w:r>
      <w:r w:rsidR="006430FA" w:rsidRPr="00BB6C93">
        <w:rPr>
          <w:rStyle w:val="Strong"/>
          <w:lang w:val="en-US"/>
        </w:rPr>
        <w:t>R-based</w:t>
      </w:r>
      <w:r w:rsidR="006430FA">
        <w:rPr>
          <w:rStyle w:val="Strong"/>
          <w:b w:val="0"/>
          <w:bCs w:val="0"/>
          <w:lang w:val="en-US"/>
        </w:rPr>
        <w:t xml:space="preserve"> modeling to analyze big data </w:t>
      </w:r>
      <w:r w:rsidR="00745934">
        <w:rPr>
          <w:rStyle w:val="Strong"/>
          <w:b w:val="0"/>
          <w:bCs w:val="0"/>
          <w:lang w:val="en-US"/>
        </w:rPr>
        <w:t xml:space="preserve">and extract valuable insights </w:t>
      </w:r>
      <w:r w:rsidR="009176E8">
        <w:rPr>
          <w:rStyle w:val="Strong"/>
          <w:b w:val="0"/>
          <w:bCs w:val="0"/>
          <w:lang w:val="en-US"/>
        </w:rPr>
        <w:t>regarding</w:t>
      </w:r>
      <w:r w:rsidR="00A21CF7">
        <w:rPr>
          <w:rStyle w:val="Strong"/>
          <w:b w:val="0"/>
          <w:bCs w:val="0"/>
          <w:lang w:val="en-US"/>
        </w:rPr>
        <w:t xml:space="preserve"> army personnel</w:t>
      </w:r>
      <w:r w:rsidR="00A613F4">
        <w:rPr>
          <w:rStyle w:val="Strong"/>
          <w:b w:val="0"/>
          <w:bCs w:val="0"/>
          <w:lang w:val="en-US"/>
        </w:rPr>
        <w:t>.</w:t>
      </w:r>
    </w:p>
    <w:p w14:paraId="609EA941" w14:textId="51DF7D7A" w:rsidR="00E168B4" w:rsidRPr="00E168B4" w:rsidRDefault="004C745D" w:rsidP="00446497">
      <w:pPr>
        <w:pStyle w:val="ListParagraph"/>
        <w:numPr>
          <w:ilvl w:val="0"/>
          <w:numId w:val="32"/>
        </w:numPr>
      </w:pPr>
      <w:r>
        <w:t xml:space="preserve">Used </w:t>
      </w:r>
      <w:r w:rsidR="00E77D56">
        <w:t xml:space="preserve">analytical </w:t>
      </w:r>
      <w:r w:rsidR="004D51BD">
        <w:t xml:space="preserve">and data visualization </w:t>
      </w:r>
      <w:r w:rsidR="00E77D56">
        <w:t xml:space="preserve">tools to </w:t>
      </w:r>
      <w:r w:rsidR="00F701A3">
        <w:t>identify</w:t>
      </w:r>
      <w:r w:rsidR="00FB7F74">
        <w:t xml:space="preserve"> and optimize</w:t>
      </w:r>
      <w:r w:rsidR="00446497" w:rsidRPr="00446497">
        <w:rPr>
          <w:lang w:val="en-US"/>
        </w:rPr>
        <w:t xml:space="preserve"> data handling</w:t>
      </w:r>
      <w:r w:rsidR="00FB7F74">
        <w:t xml:space="preserve"> </w:t>
      </w:r>
      <w:r w:rsidR="00E168B4" w:rsidRPr="00446497">
        <w:rPr>
          <w:lang w:val="en-US"/>
        </w:rPr>
        <w:t>inefficiencies;</w:t>
      </w:r>
      <w:r w:rsidR="00BC553E" w:rsidRPr="00446497">
        <w:rPr>
          <w:lang w:val="en-US"/>
        </w:rPr>
        <w:t xml:space="preserve"> </w:t>
      </w:r>
      <w:r w:rsidR="00AD3399" w:rsidRPr="00446497">
        <w:rPr>
          <w:lang w:val="en-US"/>
        </w:rPr>
        <w:t xml:space="preserve">impacted the </w:t>
      </w:r>
      <w:r w:rsidR="00F16896" w:rsidRPr="00446497">
        <w:rPr>
          <w:lang w:val="en-US"/>
        </w:rPr>
        <w:t xml:space="preserve">organizational analytical culture. </w:t>
      </w:r>
      <w:r w:rsidR="00AD3399" w:rsidRPr="00446497">
        <w:rPr>
          <w:lang w:val="en-US"/>
        </w:rPr>
        <w:t xml:space="preserve"> </w:t>
      </w:r>
    </w:p>
    <w:p w14:paraId="54B61531" w14:textId="05D00D5E" w:rsidR="00EB3D48" w:rsidRDefault="00883629" w:rsidP="0031769A">
      <w:pPr>
        <w:pStyle w:val="ListParagraph"/>
        <w:numPr>
          <w:ilvl w:val="0"/>
          <w:numId w:val="32"/>
        </w:numPr>
        <w:ind w:right="-408"/>
        <w:rPr>
          <w:lang w:val="en-US"/>
        </w:rPr>
      </w:pPr>
      <w:r>
        <w:rPr>
          <w:lang w:val="en-US"/>
        </w:rPr>
        <w:t xml:space="preserve">Communicated insights to non-technical </w:t>
      </w:r>
      <w:r w:rsidR="00EB3D48" w:rsidRPr="0031769A">
        <w:rPr>
          <w:lang w:val="en-US"/>
        </w:rPr>
        <w:t>senior officers, guiding strategic decisions.</w:t>
      </w:r>
    </w:p>
    <w:p w14:paraId="5B0A6B30" w14:textId="1528A197" w:rsidR="00B47325" w:rsidRDefault="001509F7" w:rsidP="00277B36">
      <w:pPr>
        <w:spacing w:before="240" w:line="360" w:lineRule="auto"/>
      </w:pPr>
      <w:r>
        <w:t xml:space="preserve">2019 - 2022    </w:t>
      </w:r>
      <w:r>
        <w:rPr>
          <w:b/>
        </w:rPr>
        <w:t xml:space="preserve">Research Assistant </w:t>
      </w:r>
      <w:r w:rsidR="00054E93">
        <w:rPr>
          <w:b/>
        </w:rPr>
        <w:t>&amp;</w:t>
      </w:r>
      <w:r>
        <w:rPr>
          <w:b/>
        </w:rPr>
        <w:t>Teaching Assistant</w:t>
      </w:r>
      <w:r>
        <w:t>, Ben-Gurion University</w:t>
      </w:r>
    </w:p>
    <w:p w14:paraId="450CF3F8" w14:textId="77777777" w:rsidR="00BF5BCC" w:rsidRPr="00BF5BCC" w:rsidRDefault="00084045" w:rsidP="00D76929">
      <w:pPr>
        <w:pStyle w:val="ListParagraph"/>
        <w:numPr>
          <w:ilvl w:val="0"/>
          <w:numId w:val="34"/>
        </w:numPr>
        <w:rPr>
          <w:highlight w:val="white"/>
        </w:rPr>
      </w:pPr>
      <w:r>
        <w:t>Managed</w:t>
      </w:r>
      <w:r w:rsidR="00A47149" w:rsidRPr="00A47149">
        <w:t xml:space="preserve"> the planning, execution, and analysis of over 15 experimental projects</w:t>
      </w:r>
      <w:r w:rsidR="00BF5BCC">
        <w:t>.</w:t>
      </w:r>
    </w:p>
    <w:p w14:paraId="76906632" w14:textId="050BF677" w:rsidR="00A47149" w:rsidRPr="00084045" w:rsidRDefault="00CA37A3" w:rsidP="00D76929">
      <w:pPr>
        <w:pStyle w:val="ListParagraph"/>
        <w:numPr>
          <w:ilvl w:val="0"/>
          <w:numId w:val="34"/>
        </w:numPr>
        <w:rPr>
          <w:highlight w:val="white"/>
        </w:rPr>
      </w:pPr>
      <w:r>
        <w:t>Extensively</w:t>
      </w:r>
      <w:r w:rsidR="00A47149" w:rsidRPr="00A47149">
        <w:t xml:space="preserve"> </w:t>
      </w:r>
      <w:r w:rsidR="00A678A7">
        <w:t>used</w:t>
      </w:r>
      <w:r w:rsidR="00A47149" w:rsidRPr="00A47149">
        <w:t xml:space="preserve"> </w:t>
      </w:r>
      <w:r w:rsidR="00A47149" w:rsidRPr="00BB6C93">
        <w:rPr>
          <w:b/>
          <w:bCs/>
        </w:rPr>
        <w:t>R</w:t>
      </w:r>
      <w:r w:rsidR="00BB6C93" w:rsidRPr="00BB6C93">
        <w:rPr>
          <w:b/>
          <w:bCs/>
        </w:rPr>
        <w:t>-programming</w:t>
      </w:r>
      <w:r w:rsidR="00A47149">
        <w:t xml:space="preserve"> and </w:t>
      </w:r>
      <w:r w:rsidRPr="00BB6C93">
        <w:rPr>
          <w:b/>
          <w:bCs/>
        </w:rPr>
        <w:t>Python</w:t>
      </w:r>
      <w:r w:rsidR="00A47149" w:rsidRPr="00A47149">
        <w:t xml:space="preserve"> for data pre-processing and analysis</w:t>
      </w:r>
      <w:r w:rsidR="00B134E4">
        <w:t xml:space="preserve">; </w:t>
      </w:r>
      <w:r w:rsidR="008E04BA">
        <w:t xml:space="preserve">communicated valuable insights in </w:t>
      </w:r>
      <w:r w:rsidR="00F91610">
        <w:t>conferences</w:t>
      </w:r>
      <w:r>
        <w:t xml:space="preserve"> </w:t>
      </w:r>
      <w:r w:rsidR="00F91610">
        <w:t>in lectures.</w:t>
      </w:r>
    </w:p>
    <w:p w14:paraId="3402AF64" w14:textId="33D10395" w:rsidR="006264C0" w:rsidRDefault="00FB220B" w:rsidP="0031769A">
      <w:pPr>
        <w:pStyle w:val="ListParagraph"/>
        <w:numPr>
          <w:ilvl w:val="0"/>
          <w:numId w:val="32"/>
        </w:numPr>
        <w:jc w:val="both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Lecturer</w:t>
      </w:r>
      <w:r w:rsidR="00831AFD">
        <w:rPr>
          <w:rFonts w:eastAsia="Times New Roman"/>
          <w:lang w:val="en-US"/>
        </w:rPr>
        <w:t xml:space="preserve"> in </w:t>
      </w:r>
      <w:r w:rsidR="00831AFD">
        <w:rPr>
          <w:rFonts w:eastAsia="Times New Roman"/>
          <w:i/>
          <w:iCs/>
          <w:lang w:val="en-US"/>
        </w:rPr>
        <w:t xml:space="preserve">inferential </w:t>
      </w:r>
      <w:r w:rsidR="00F93F6B">
        <w:rPr>
          <w:rFonts w:eastAsia="Times New Roman"/>
          <w:i/>
          <w:iCs/>
          <w:lang w:val="en-US"/>
        </w:rPr>
        <w:t>statistics</w:t>
      </w:r>
      <w:r w:rsidR="00831AFD">
        <w:rPr>
          <w:rFonts w:eastAsia="Times New Roman"/>
          <w:i/>
          <w:iCs/>
          <w:lang w:val="en-US"/>
        </w:rPr>
        <w:t xml:space="preserve"> </w:t>
      </w:r>
      <w:r w:rsidR="00831AFD">
        <w:rPr>
          <w:rFonts w:eastAsia="Times New Roman"/>
          <w:lang w:val="en-US"/>
        </w:rPr>
        <w:t xml:space="preserve">and </w:t>
      </w:r>
      <w:r w:rsidR="00831AFD">
        <w:rPr>
          <w:rFonts w:eastAsia="Times New Roman"/>
          <w:i/>
          <w:iCs/>
          <w:lang w:val="en-US"/>
        </w:rPr>
        <w:t>multivariate regression analysis</w:t>
      </w:r>
      <w:r w:rsidR="00831AFD">
        <w:rPr>
          <w:rFonts w:eastAsia="Times New Roman"/>
          <w:lang w:val="en-US"/>
        </w:rPr>
        <w:t xml:space="preserve"> courses for</w:t>
      </w:r>
      <w:r>
        <w:rPr>
          <w:rFonts w:eastAsia="Times New Roman"/>
          <w:lang w:val="en-US"/>
        </w:rPr>
        <w:t xml:space="preserve"> B.A. students.</w:t>
      </w:r>
    </w:p>
    <w:p w14:paraId="73CF1211" w14:textId="77777777" w:rsidR="00064DC5" w:rsidRDefault="00064DC5" w:rsidP="00064DC5">
      <w:pPr>
        <w:pStyle w:val="ListParagraph"/>
        <w:ind w:left="644"/>
        <w:jc w:val="both"/>
        <w:rPr>
          <w:rFonts w:eastAsia="Times New Roman"/>
          <w:lang w:val="en-US"/>
        </w:rPr>
      </w:pPr>
    </w:p>
    <w:p w14:paraId="5B0A6B38" w14:textId="77777777" w:rsidR="00B47325" w:rsidRDefault="001509F7" w:rsidP="00490A73">
      <w:pPr>
        <w:spacing w:before="240" w:line="360" w:lineRule="auto"/>
        <w:rPr>
          <w:b/>
          <w:color w:val="1C4587"/>
          <w:sz w:val="26"/>
          <w:szCs w:val="26"/>
        </w:rPr>
      </w:pPr>
      <w:r>
        <w:rPr>
          <w:b/>
          <w:color w:val="1C4587"/>
          <w:sz w:val="26"/>
          <w:szCs w:val="26"/>
        </w:rPr>
        <w:t>Education</w:t>
      </w:r>
    </w:p>
    <w:p w14:paraId="5B0A6B39" w14:textId="77777777" w:rsidR="00B47325" w:rsidRDefault="001509F7" w:rsidP="009F4765">
      <w:pPr>
        <w:spacing w:line="360" w:lineRule="auto"/>
        <w:ind w:right="-660"/>
      </w:pPr>
      <w:r>
        <w:t xml:space="preserve">2019 - 2022    </w:t>
      </w:r>
      <w:r>
        <w:rPr>
          <w:b/>
        </w:rPr>
        <w:t>M.A. in Cognitive Psychology with Data Science Emphasis</w:t>
      </w:r>
      <w:r>
        <w:t xml:space="preserve">, Ben-Gurion University, </w:t>
      </w:r>
      <w:r>
        <w:rPr>
          <w:b/>
        </w:rPr>
        <w:t>GPA 91</w:t>
      </w:r>
      <w:r>
        <w:t>.</w:t>
      </w:r>
    </w:p>
    <w:p w14:paraId="5B0A6B3A" w14:textId="417B07CD" w:rsidR="00B47325" w:rsidRDefault="001509F7" w:rsidP="0031769A">
      <w:pPr>
        <w:pStyle w:val="ListParagraph"/>
        <w:numPr>
          <w:ilvl w:val="0"/>
          <w:numId w:val="32"/>
        </w:numPr>
        <w:jc w:val="both"/>
      </w:pPr>
      <w:r>
        <w:t xml:space="preserve">Presented </w:t>
      </w:r>
      <w:r w:rsidR="000236F2">
        <w:t xml:space="preserve">research findings </w:t>
      </w:r>
      <w:r>
        <w:t xml:space="preserve">in </w:t>
      </w:r>
      <w:r w:rsidR="000236F2">
        <w:t xml:space="preserve">academic settings and </w:t>
      </w:r>
      <w:r>
        <w:t>conferences</w:t>
      </w:r>
      <w:r w:rsidR="000236F2">
        <w:t>.</w:t>
      </w:r>
    </w:p>
    <w:p w14:paraId="5B0A6B3C" w14:textId="4018E5AD" w:rsidR="00B47325" w:rsidRPr="0031769A" w:rsidRDefault="001509F7" w:rsidP="0031769A">
      <w:pPr>
        <w:pStyle w:val="ListParagraph"/>
        <w:numPr>
          <w:ilvl w:val="0"/>
          <w:numId w:val="32"/>
        </w:numPr>
        <w:spacing w:after="240"/>
        <w:jc w:val="both"/>
        <w:rPr>
          <w:b/>
        </w:rPr>
      </w:pPr>
      <w:r w:rsidRPr="0031769A">
        <w:rPr>
          <w:b/>
        </w:rPr>
        <w:t>Thesis</w:t>
      </w:r>
      <w:r w:rsidR="000236F2">
        <w:t>: "</w:t>
      </w:r>
      <w:r>
        <w:t>Conscious perception, the active role of the perceiver</w:t>
      </w:r>
      <w:r w:rsidR="000236F2">
        <w:t>"</w:t>
      </w:r>
      <w:r>
        <w:t xml:space="preserve"> - used</w:t>
      </w:r>
      <w:r w:rsidRPr="0031769A">
        <w:rPr>
          <w:b/>
        </w:rPr>
        <w:t xml:space="preserve"> Python, R, </w:t>
      </w:r>
      <w:r>
        <w:t xml:space="preserve">and </w:t>
      </w:r>
      <w:r w:rsidRPr="0031769A">
        <w:rPr>
          <w:b/>
        </w:rPr>
        <w:t>Excel.</w:t>
      </w:r>
    </w:p>
    <w:p w14:paraId="5B0A6B3D" w14:textId="77777777" w:rsidR="00B47325" w:rsidRDefault="001509F7" w:rsidP="00904CA1">
      <w:pPr>
        <w:spacing w:before="240"/>
      </w:pPr>
      <w:r>
        <w:t xml:space="preserve">2016 - 2019    </w:t>
      </w:r>
      <w:r>
        <w:rPr>
          <w:b/>
        </w:rPr>
        <w:t xml:space="preserve">B.A. in Psychology, </w:t>
      </w:r>
      <w:r>
        <w:t xml:space="preserve">Achva Academic College, GPA 93 </w:t>
      </w:r>
    </w:p>
    <w:p w14:paraId="5B0A6B3E" w14:textId="77777777" w:rsidR="00B47325" w:rsidRPr="00A712AB" w:rsidRDefault="001509F7" w:rsidP="0031769A">
      <w:pPr>
        <w:pStyle w:val="ListParagraph"/>
        <w:widowControl w:val="0"/>
        <w:numPr>
          <w:ilvl w:val="0"/>
          <w:numId w:val="32"/>
        </w:numPr>
        <w:spacing w:before="60" w:after="240"/>
        <w:rPr>
          <w:sz w:val="24"/>
          <w:szCs w:val="24"/>
        </w:rPr>
      </w:pPr>
      <w:r w:rsidRPr="0031769A">
        <w:rPr>
          <w:u w:val="single"/>
        </w:rPr>
        <w:t>Graduated with honors; Dean’s list</w:t>
      </w:r>
      <w:r>
        <w:t>, 2018-2019.</w:t>
      </w:r>
    </w:p>
    <w:p w14:paraId="56D29D91" w14:textId="77777777" w:rsidR="00A712AB" w:rsidRDefault="00A712AB" w:rsidP="00A712AB">
      <w:pPr>
        <w:widowControl w:val="0"/>
        <w:spacing w:before="60" w:after="240"/>
        <w:rPr>
          <w:sz w:val="24"/>
          <w:szCs w:val="24"/>
        </w:rPr>
      </w:pPr>
    </w:p>
    <w:p w14:paraId="1D3ED851" w14:textId="77777777" w:rsidR="00A712AB" w:rsidRPr="00A712AB" w:rsidRDefault="00A712AB" w:rsidP="00A712AB">
      <w:pPr>
        <w:widowControl w:val="0"/>
        <w:spacing w:before="60" w:after="240"/>
        <w:rPr>
          <w:sz w:val="24"/>
          <w:szCs w:val="24"/>
        </w:rPr>
      </w:pPr>
    </w:p>
    <w:p w14:paraId="5B0A6B3F" w14:textId="77777777" w:rsidR="00B47325" w:rsidRDefault="001509F7" w:rsidP="00490A73">
      <w:pPr>
        <w:spacing w:before="240" w:line="360" w:lineRule="auto"/>
        <w:rPr>
          <w:b/>
          <w:color w:val="1C4587"/>
          <w:sz w:val="28"/>
          <w:szCs w:val="28"/>
        </w:rPr>
      </w:pPr>
      <w:r>
        <w:rPr>
          <w:b/>
          <w:color w:val="1C4587"/>
          <w:sz w:val="28"/>
          <w:szCs w:val="28"/>
        </w:rPr>
        <w:lastRenderedPageBreak/>
        <w:t>Courses</w:t>
      </w:r>
    </w:p>
    <w:p w14:paraId="5B0A6B42" w14:textId="77777777" w:rsidR="00B47325" w:rsidRDefault="001509F7" w:rsidP="00DA3478">
      <w:pPr>
        <w:spacing w:line="360" w:lineRule="auto"/>
      </w:pPr>
      <w:r>
        <w:t xml:space="preserve">2022    </w:t>
      </w:r>
      <w:r>
        <w:rPr>
          <w:b/>
        </w:rPr>
        <w:t>Advanced SQL certification</w:t>
      </w:r>
      <w:r>
        <w:t>, Naya College</w:t>
      </w:r>
    </w:p>
    <w:p w14:paraId="500070C9" w14:textId="77777777" w:rsidR="005B633B" w:rsidRPr="0031769A" w:rsidRDefault="005B633B" w:rsidP="0031769A">
      <w:pPr>
        <w:pStyle w:val="ListParagraph"/>
        <w:numPr>
          <w:ilvl w:val="0"/>
          <w:numId w:val="32"/>
        </w:numPr>
        <w:rPr>
          <w:rStyle w:val="Strong"/>
          <w:b w:val="0"/>
          <w:bCs w:val="0"/>
          <w:lang w:val="en-US"/>
        </w:rPr>
      </w:pPr>
      <w:r w:rsidRPr="0031769A">
        <w:rPr>
          <w:rStyle w:val="Strong"/>
          <w:b w:val="0"/>
          <w:bCs w:val="0"/>
          <w:lang w:val="en-US"/>
        </w:rPr>
        <w:t>Mastered data analysis with SQL, focusing on complex queries and manipulation.</w:t>
      </w:r>
    </w:p>
    <w:p w14:paraId="3BF3B765" w14:textId="77777777" w:rsidR="005B633B" w:rsidRDefault="005B633B" w:rsidP="0031769A">
      <w:pPr>
        <w:pStyle w:val="ListParagraph"/>
        <w:numPr>
          <w:ilvl w:val="0"/>
          <w:numId w:val="32"/>
        </w:numPr>
        <w:rPr>
          <w:rStyle w:val="Strong"/>
          <w:b w:val="0"/>
          <w:bCs w:val="0"/>
          <w:lang w:val="en-US"/>
        </w:rPr>
      </w:pPr>
      <w:r w:rsidRPr="0031769A">
        <w:rPr>
          <w:rStyle w:val="Strong"/>
          <w:b w:val="0"/>
          <w:bCs w:val="0"/>
          <w:lang w:val="en-US"/>
        </w:rPr>
        <w:t>Developed analytical proficiency in DML, window functions, ETL, and data-driven decisions.</w:t>
      </w:r>
    </w:p>
    <w:p w14:paraId="1BE225BF" w14:textId="77777777" w:rsidR="00B53F0F" w:rsidRDefault="00B53F0F">
      <w:pPr>
        <w:spacing w:after="200"/>
        <w:rPr>
          <w:b/>
          <w:color w:val="1C4587"/>
          <w:sz w:val="26"/>
          <w:szCs w:val="26"/>
        </w:rPr>
      </w:pPr>
    </w:p>
    <w:p w14:paraId="5B0A6B61" w14:textId="693B1D5B" w:rsidR="00B47325" w:rsidRDefault="001509F7">
      <w:pPr>
        <w:spacing w:after="200"/>
        <w:rPr>
          <w:b/>
          <w:color w:val="1C4587"/>
          <w:sz w:val="26"/>
          <w:szCs w:val="26"/>
        </w:rPr>
      </w:pPr>
      <w:r>
        <w:rPr>
          <w:b/>
          <w:color w:val="1C4587"/>
          <w:sz w:val="26"/>
          <w:szCs w:val="26"/>
        </w:rPr>
        <w:t>Military Service</w:t>
      </w:r>
    </w:p>
    <w:p w14:paraId="5B0A6B62" w14:textId="77777777" w:rsidR="00B47325" w:rsidRDefault="001509F7">
      <w:pPr>
        <w:spacing w:after="200"/>
        <w:rPr>
          <w:b/>
        </w:rPr>
      </w:pPr>
      <w:r>
        <w:t xml:space="preserve">2011 - 2014    </w:t>
      </w:r>
      <w:r>
        <w:rPr>
          <w:b/>
        </w:rPr>
        <w:t xml:space="preserve">Combative medic - </w:t>
      </w:r>
      <w:proofErr w:type="spellStart"/>
      <w:r>
        <w:rPr>
          <w:b/>
        </w:rPr>
        <w:t>Givati</w:t>
      </w:r>
      <w:proofErr w:type="spellEnd"/>
      <w:r>
        <w:rPr>
          <w:b/>
        </w:rPr>
        <w:t xml:space="preserve"> Brigade.</w:t>
      </w:r>
    </w:p>
    <w:p w14:paraId="27611EBD" w14:textId="77777777" w:rsidR="00A712AB" w:rsidRDefault="00A712AB">
      <w:pPr>
        <w:spacing w:after="200"/>
        <w:rPr>
          <w:b/>
        </w:rPr>
      </w:pPr>
    </w:p>
    <w:p w14:paraId="5B0A6B63" w14:textId="77777777" w:rsidR="00B47325" w:rsidRDefault="001509F7">
      <w:pPr>
        <w:spacing w:after="200"/>
        <w:rPr>
          <w:b/>
          <w:color w:val="1C4587"/>
          <w:sz w:val="28"/>
          <w:szCs w:val="28"/>
        </w:rPr>
      </w:pPr>
      <w:r>
        <w:rPr>
          <w:b/>
          <w:color w:val="1C4587"/>
          <w:sz w:val="28"/>
          <w:szCs w:val="28"/>
        </w:rPr>
        <w:t>Languages</w:t>
      </w:r>
    </w:p>
    <w:p w14:paraId="5B0A6B64" w14:textId="77777777" w:rsidR="00B47325" w:rsidRDefault="001509F7">
      <w:pPr>
        <w:spacing w:after="200"/>
      </w:pPr>
      <w:r>
        <w:rPr>
          <w:b/>
        </w:rPr>
        <w:t>Hebrew</w:t>
      </w:r>
      <w:r>
        <w:t xml:space="preserve"> - native    |    </w:t>
      </w:r>
      <w:r>
        <w:rPr>
          <w:b/>
        </w:rPr>
        <w:t>English</w:t>
      </w:r>
      <w:r>
        <w:t xml:space="preserve"> - fluent</w:t>
      </w:r>
    </w:p>
    <w:sectPr w:rsidR="00B47325">
      <w:pgSz w:w="12240" w:h="15840"/>
      <w:pgMar w:top="1008" w:right="1008" w:bottom="1008" w:left="1008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D4"/>
    <w:multiLevelType w:val="multilevel"/>
    <w:tmpl w:val="4CEC7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811773"/>
    <w:multiLevelType w:val="multilevel"/>
    <w:tmpl w:val="B49A1B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ADE075E"/>
    <w:multiLevelType w:val="multilevel"/>
    <w:tmpl w:val="9D80C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CAD09D7"/>
    <w:multiLevelType w:val="multilevel"/>
    <w:tmpl w:val="5A947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E0D3FB4"/>
    <w:multiLevelType w:val="multilevel"/>
    <w:tmpl w:val="503688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95D336A"/>
    <w:multiLevelType w:val="hybridMultilevel"/>
    <w:tmpl w:val="54A6E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883B00"/>
    <w:multiLevelType w:val="hybridMultilevel"/>
    <w:tmpl w:val="5C3A8F04"/>
    <w:lvl w:ilvl="0" w:tplc="A42841B6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E853FB"/>
    <w:multiLevelType w:val="hybridMultilevel"/>
    <w:tmpl w:val="2DC65ECA"/>
    <w:lvl w:ilvl="0" w:tplc="A42841B6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8238DA"/>
    <w:multiLevelType w:val="hybridMultilevel"/>
    <w:tmpl w:val="67DE4892"/>
    <w:lvl w:ilvl="0" w:tplc="A42841B6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63D21"/>
    <w:multiLevelType w:val="hybridMultilevel"/>
    <w:tmpl w:val="CE985222"/>
    <w:lvl w:ilvl="0" w:tplc="A42841B6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115A7"/>
    <w:multiLevelType w:val="hybridMultilevel"/>
    <w:tmpl w:val="0B72894E"/>
    <w:lvl w:ilvl="0" w:tplc="A42841B6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12103"/>
    <w:multiLevelType w:val="multilevel"/>
    <w:tmpl w:val="71C27F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0E7505E"/>
    <w:multiLevelType w:val="hybridMultilevel"/>
    <w:tmpl w:val="079E873A"/>
    <w:lvl w:ilvl="0" w:tplc="2F38D110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C729B8"/>
    <w:multiLevelType w:val="multilevel"/>
    <w:tmpl w:val="84788D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51C2F89"/>
    <w:multiLevelType w:val="hybridMultilevel"/>
    <w:tmpl w:val="37CCEC8E"/>
    <w:lvl w:ilvl="0" w:tplc="A42841B6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04315"/>
    <w:multiLevelType w:val="multilevel"/>
    <w:tmpl w:val="8A822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9BB095B"/>
    <w:multiLevelType w:val="multilevel"/>
    <w:tmpl w:val="55D64F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3C716CBD"/>
    <w:multiLevelType w:val="multilevel"/>
    <w:tmpl w:val="DBF62A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C863127"/>
    <w:multiLevelType w:val="multilevel"/>
    <w:tmpl w:val="DEAAB8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46E50C85"/>
    <w:multiLevelType w:val="hybridMultilevel"/>
    <w:tmpl w:val="E6ECA350"/>
    <w:lvl w:ilvl="0" w:tplc="A42841B6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AD5B7E"/>
    <w:multiLevelType w:val="hybridMultilevel"/>
    <w:tmpl w:val="8AC64A40"/>
    <w:lvl w:ilvl="0" w:tplc="A42841B6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E800B2"/>
    <w:multiLevelType w:val="hybridMultilevel"/>
    <w:tmpl w:val="93A0FBA0"/>
    <w:lvl w:ilvl="0" w:tplc="A42841B6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025071"/>
    <w:multiLevelType w:val="multilevel"/>
    <w:tmpl w:val="749019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04E1391"/>
    <w:multiLevelType w:val="multilevel"/>
    <w:tmpl w:val="86E22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277687E"/>
    <w:multiLevelType w:val="multilevel"/>
    <w:tmpl w:val="DC90143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54517D7C"/>
    <w:multiLevelType w:val="multilevel"/>
    <w:tmpl w:val="01A2F5A8"/>
    <w:lvl w:ilvl="0">
      <w:start w:val="1"/>
      <w:numFmt w:val="bullet"/>
      <w:lvlText w:val="●"/>
      <w:lvlJc w:val="left"/>
      <w:pPr>
        <w:ind w:left="720" w:hanging="360"/>
      </w:pPr>
      <w:rPr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6F251AA"/>
    <w:multiLevelType w:val="multilevel"/>
    <w:tmpl w:val="7C3C8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3C96F14"/>
    <w:multiLevelType w:val="multilevel"/>
    <w:tmpl w:val="64267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495064D"/>
    <w:multiLevelType w:val="multilevel"/>
    <w:tmpl w:val="DC1CC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4D33721"/>
    <w:multiLevelType w:val="hybridMultilevel"/>
    <w:tmpl w:val="7824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B30ED3"/>
    <w:multiLevelType w:val="hybridMultilevel"/>
    <w:tmpl w:val="D4487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FA65AE"/>
    <w:multiLevelType w:val="multilevel"/>
    <w:tmpl w:val="3F88C7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2" w15:restartNumberingAfterBreak="0">
    <w:nsid w:val="77C10923"/>
    <w:multiLevelType w:val="multilevel"/>
    <w:tmpl w:val="6BE0E6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7B46716B"/>
    <w:multiLevelType w:val="multilevel"/>
    <w:tmpl w:val="D5187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05768204">
    <w:abstractNumId w:val="16"/>
  </w:num>
  <w:num w:numId="2" w16cid:durableId="1943413133">
    <w:abstractNumId w:val="25"/>
  </w:num>
  <w:num w:numId="3" w16cid:durableId="2146584837">
    <w:abstractNumId w:val="13"/>
  </w:num>
  <w:num w:numId="4" w16cid:durableId="1182284635">
    <w:abstractNumId w:val="3"/>
  </w:num>
  <w:num w:numId="5" w16cid:durableId="1552304231">
    <w:abstractNumId w:val="1"/>
  </w:num>
  <w:num w:numId="6" w16cid:durableId="692144951">
    <w:abstractNumId w:val="18"/>
  </w:num>
  <w:num w:numId="7" w16cid:durableId="1835948569">
    <w:abstractNumId w:val="22"/>
  </w:num>
  <w:num w:numId="8" w16cid:durableId="1823080906">
    <w:abstractNumId w:val="17"/>
  </w:num>
  <w:num w:numId="9" w16cid:durableId="1552226354">
    <w:abstractNumId w:val="31"/>
  </w:num>
  <w:num w:numId="10" w16cid:durableId="1406026499">
    <w:abstractNumId w:val="24"/>
  </w:num>
  <w:num w:numId="11" w16cid:durableId="121508431">
    <w:abstractNumId w:val="11"/>
  </w:num>
  <w:num w:numId="12" w16cid:durableId="734553551">
    <w:abstractNumId w:val="32"/>
  </w:num>
  <w:num w:numId="13" w16cid:durableId="1322660297">
    <w:abstractNumId w:val="4"/>
  </w:num>
  <w:num w:numId="14" w16cid:durableId="771436356">
    <w:abstractNumId w:val="0"/>
  </w:num>
  <w:num w:numId="15" w16cid:durableId="1144539273">
    <w:abstractNumId w:val="33"/>
  </w:num>
  <w:num w:numId="16" w16cid:durableId="1548763067">
    <w:abstractNumId w:val="5"/>
  </w:num>
  <w:num w:numId="17" w16cid:durableId="1263537198">
    <w:abstractNumId w:val="30"/>
  </w:num>
  <w:num w:numId="18" w16cid:durableId="1003437661">
    <w:abstractNumId w:val="29"/>
  </w:num>
  <w:num w:numId="19" w16cid:durableId="1277563368">
    <w:abstractNumId w:val="14"/>
  </w:num>
  <w:num w:numId="20" w16cid:durableId="1615670722">
    <w:abstractNumId w:val="12"/>
  </w:num>
  <w:num w:numId="21" w16cid:durableId="110637983">
    <w:abstractNumId w:val="2"/>
  </w:num>
  <w:num w:numId="22" w16cid:durableId="101346739">
    <w:abstractNumId w:val="10"/>
  </w:num>
  <w:num w:numId="23" w16cid:durableId="1098713283">
    <w:abstractNumId w:val="23"/>
  </w:num>
  <w:num w:numId="24" w16cid:durableId="782386240">
    <w:abstractNumId w:val="6"/>
  </w:num>
  <w:num w:numId="25" w16cid:durableId="1230458313">
    <w:abstractNumId w:val="26"/>
  </w:num>
  <w:num w:numId="26" w16cid:durableId="181945446">
    <w:abstractNumId w:val="20"/>
  </w:num>
  <w:num w:numId="27" w16cid:durableId="1893341372">
    <w:abstractNumId w:val="15"/>
  </w:num>
  <w:num w:numId="28" w16cid:durableId="299920213">
    <w:abstractNumId w:val="28"/>
  </w:num>
  <w:num w:numId="29" w16cid:durableId="909997976">
    <w:abstractNumId w:val="21"/>
  </w:num>
  <w:num w:numId="30" w16cid:durableId="1995379139">
    <w:abstractNumId w:val="27"/>
  </w:num>
  <w:num w:numId="31" w16cid:durableId="940644010">
    <w:abstractNumId w:val="7"/>
  </w:num>
  <w:num w:numId="32" w16cid:durableId="174538460">
    <w:abstractNumId w:val="19"/>
  </w:num>
  <w:num w:numId="33" w16cid:durableId="36049654">
    <w:abstractNumId w:val="8"/>
  </w:num>
  <w:num w:numId="34" w16cid:durableId="14977226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NTU2Nzc0NjWysDBT0lEKTi0uzszPAymwrAUAKXnXyywAAAA="/>
  </w:docVars>
  <w:rsids>
    <w:rsidRoot w:val="00B47325"/>
    <w:rsid w:val="00016B25"/>
    <w:rsid w:val="000236F2"/>
    <w:rsid w:val="00025433"/>
    <w:rsid w:val="000269CE"/>
    <w:rsid w:val="00035909"/>
    <w:rsid w:val="00043854"/>
    <w:rsid w:val="000466A8"/>
    <w:rsid w:val="00046728"/>
    <w:rsid w:val="00054E93"/>
    <w:rsid w:val="00056FB3"/>
    <w:rsid w:val="00061BE4"/>
    <w:rsid w:val="00064DC5"/>
    <w:rsid w:val="00067B5E"/>
    <w:rsid w:val="00072CD2"/>
    <w:rsid w:val="0007442B"/>
    <w:rsid w:val="00084045"/>
    <w:rsid w:val="000875A4"/>
    <w:rsid w:val="000A529F"/>
    <w:rsid w:val="000C0F0F"/>
    <w:rsid w:val="000D647C"/>
    <w:rsid w:val="000E5F3B"/>
    <w:rsid w:val="00103F72"/>
    <w:rsid w:val="00120B2A"/>
    <w:rsid w:val="00121DAD"/>
    <w:rsid w:val="0013001B"/>
    <w:rsid w:val="00131A6F"/>
    <w:rsid w:val="00133A5F"/>
    <w:rsid w:val="001509F7"/>
    <w:rsid w:val="00150AF5"/>
    <w:rsid w:val="00156981"/>
    <w:rsid w:val="00162A8A"/>
    <w:rsid w:val="00164DD4"/>
    <w:rsid w:val="001712BC"/>
    <w:rsid w:val="00172A40"/>
    <w:rsid w:val="0017379F"/>
    <w:rsid w:val="00185833"/>
    <w:rsid w:val="00190E58"/>
    <w:rsid w:val="001C0D57"/>
    <w:rsid w:val="001C3B11"/>
    <w:rsid w:val="001D374A"/>
    <w:rsid w:val="001E177C"/>
    <w:rsid w:val="002211FD"/>
    <w:rsid w:val="00223F9A"/>
    <w:rsid w:val="00234AF9"/>
    <w:rsid w:val="00243063"/>
    <w:rsid w:val="00255C11"/>
    <w:rsid w:val="002601DD"/>
    <w:rsid w:val="00277B36"/>
    <w:rsid w:val="002A7DA1"/>
    <w:rsid w:val="002B3DA7"/>
    <w:rsid w:val="002B4EE9"/>
    <w:rsid w:val="002B5F2A"/>
    <w:rsid w:val="002C6198"/>
    <w:rsid w:val="002C7B54"/>
    <w:rsid w:val="002E2485"/>
    <w:rsid w:val="00306AB1"/>
    <w:rsid w:val="00312190"/>
    <w:rsid w:val="0031769A"/>
    <w:rsid w:val="00320A62"/>
    <w:rsid w:val="00325F32"/>
    <w:rsid w:val="00345B51"/>
    <w:rsid w:val="003476BE"/>
    <w:rsid w:val="00357AC7"/>
    <w:rsid w:val="003632F5"/>
    <w:rsid w:val="003A2DE2"/>
    <w:rsid w:val="003B37F0"/>
    <w:rsid w:val="003C146E"/>
    <w:rsid w:val="003C7F26"/>
    <w:rsid w:val="003D11C2"/>
    <w:rsid w:val="003D4926"/>
    <w:rsid w:val="003E4F8E"/>
    <w:rsid w:val="003F08C9"/>
    <w:rsid w:val="004023FC"/>
    <w:rsid w:val="004059EC"/>
    <w:rsid w:val="004145B4"/>
    <w:rsid w:val="00417C20"/>
    <w:rsid w:val="0044371B"/>
    <w:rsid w:val="00446497"/>
    <w:rsid w:val="0045529A"/>
    <w:rsid w:val="00465C1A"/>
    <w:rsid w:val="004902A6"/>
    <w:rsid w:val="004906E5"/>
    <w:rsid w:val="00490A73"/>
    <w:rsid w:val="004A2C5A"/>
    <w:rsid w:val="004A5C27"/>
    <w:rsid w:val="004B41AA"/>
    <w:rsid w:val="004C5648"/>
    <w:rsid w:val="004C745D"/>
    <w:rsid w:val="004D51BD"/>
    <w:rsid w:val="004D541A"/>
    <w:rsid w:val="004E4467"/>
    <w:rsid w:val="0051350E"/>
    <w:rsid w:val="005313E6"/>
    <w:rsid w:val="00533515"/>
    <w:rsid w:val="00536C0E"/>
    <w:rsid w:val="005605B8"/>
    <w:rsid w:val="00562903"/>
    <w:rsid w:val="00570B2C"/>
    <w:rsid w:val="005812A8"/>
    <w:rsid w:val="00583D9B"/>
    <w:rsid w:val="005B633B"/>
    <w:rsid w:val="005C7BBA"/>
    <w:rsid w:val="005D6AD5"/>
    <w:rsid w:val="005D6FE4"/>
    <w:rsid w:val="005E496D"/>
    <w:rsid w:val="005F1B3E"/>
    <w:rsid w:val="005F251F"/>
    <w:rsid w:val="005F65A0"/>
    <w:rsid w:val="005F7313"/>
    <w:rsid w:val="00603F2A"/>
    <w:rsid w:val="006264C0"/>
    <w:rsid w:val="00633022"/>
    <w:rsid w:val="00634BEC"/>
    <w:rsid w:val="00641957"/>
    <w:rsid w:val="006430FA"/>
    <w:rsid w:val="00645359"/>
    <w:rsid w:val="00653104"/>
    <w:rsid w:val="00655878"/>
    <w:rsid w:val="00656189"/>
    <w:rsid w:val="00657318"/>
    <w:rsid w:val="00663D90"/>
    <w:rsid w:val="006741C5"/>
    <w:rsid w:val="00677249"/>
    <w:rsid w:val="00684EDF"/>
    <w:rsid w:val="00685850"/>
    <w:rsid w:val="0069149E"/>
    <w:rsid w:val="00696966"/>
    <w:rsid w:val="006B123C"/>
    <w:rsid w:val="006B4332"/>
    <w:rsid w:val="006C1720"/>
    <w:rsid w:val="006D137D"/>
    <w:rsid w:val="006D1747"/>
    <w:rsid w:val="006D70F1"/>
    <w:rsid w:val="006F3185"/>
    <w:rsid w:val="00714E31"/>
    <w:rsid w:val="00716FD6"/>
    <w:rsid w:val="007412B7"/>
    <w:rsid w:val="007435E6"/>
    <w:rsid w:val="00744430"/>
    <w:rsid w:val="00745934"/>
    <w:rsid w:val="00761500"/>
    <w:rsid w:val="007621DA"/>
    <w:rsid w:val="007821C8"/>
    <w:rsid w:val="00797238"/>
    <w:rsid w:val="007A285C"/>
    <w:rsid w:val="007B7EE1"/>
    <w:rsid w:val="007C1AAA"/>
    <w:rsid w:val="007C45CC"/>
    <w:rsid w:val="007D2FB5"/>
    <w:rsid w:val="007E10AD"/>
    <w:rsid w:val="007E5717"/>
    <w:rsid w:val="007E6825"/>
    <w:rsid w:val="007F0FF7"/>
    <w:rsid w:val="00807F2A"/>
    <w:rsid w:val="00811CD0"/>
    <w:rsid w:val="00822739"/>
    <w:rsid w:val="00831AFD"/>
    <w:rsid w:val="00831E8F"/>
    <w:rsid w:val="00835DB4"/>
    <w:rsid w:val="00836929"/>
    <w:rsid w:val="008409F9"/>
    <w:rsid w:val="0084137C"/>
    <w:rsid w:val="0085738C"/>
    <w:rsid w:val="008665E4"/>
    <w:rsid w:val="00871BEA"/>
    <w:rsid w:val="0087245D"/>
    <w:rsid w:val="008748B5"/>
    <w:rsid w:val="00881BC5"/>
    <w:rsid w:val="00883629"/>
    <w:rsid w:val="00897330"/>
    <w:rsid w:val="00897C7C"/>
    <w:rsid w:val="008A2D3A"/>
    <w:rsid w:val="008A581E"/>
    <w:rsid w:val="008C58D1"/>
    <w:rsid w:val="008E04BA"/>
    <w:rsid w:val="00904CA1"/>
    <w:rsid w:val="009144F1"/>
    <w:rsid w:val="009176E8"/>
    <w:rsid w:val="00935634"/>
    <w:rsid w:val="0096208A"/>
    <w:rsid w:val="009622A6"/>
    <w:rsid w:val="00971267"/>
    <w:rsid w:val="009A44EA"/>
    <w:rsid w:val="009C4FB1"/>
    <w:rsid w:val="009E21D3"/>
    <w:rsid w:val="009E65F9"/>
    <w:rsid w:val="009F284A"/>
    <w:rsid w:val="009F33B2"/>
    <w:rsid w:val="009F4765"/>
    <w:rsid w:val="00A1209C"/>
    <w:rsid w:val="00A140AE"/>
    <w:rsid w:val="00A16F3B"/>
    <w:rsid w:val="00A21CF7"/>
    <w:rsid w:val="00A47149"/>
    <w:rsid w:val="00A534C1"/>
    <w:rsid w:val="00A6030F"/>
    <w:rsid w:val="00A608C5"/>
    <w:rsid w:val="00A613F4"/>
    <w:rsid w:val="00A678A7"/>
    <w:rsid w:val="00A712AB"/>
    <w:rsid w:val="00A7407C"/>
    <w:rsid w:val="00A86DD3"/>
    <w:rsid w:val="00AA79E0"/>
    <w:rsid w:val="00AC5B6C"/>
    <w:rsid w:val="00AD3399"/>
    <w:rsid w:val="00AE476E"/>
    <w:rsid w:val="00AE6063"/>
    <w:rsid w:val="00AF3686"/>
    <w:rsid w:val="00AF7344"/>
    <w:rsid w:val="00B02721"/>
    <w:rsid w:val="00B134E4"/>
    <w:rsid w:val="00B40532"/>
    <w:rsid w:val="00B47325"/>
    <w:rsid w:val="00B51D16"/>
    <w:rsid w:val="00B53F0F"/>
    <w:rsid w:val="00B822B9"/>
    <w:rsid w:val="00BA6B9B"/>
    <w:rsid w:val="00BB068D"/>
    <w:rsid w:val="00BB6C93"/>
    <w:rsid w:val="00BC28E9"/>
    <w:rsid w:val="00BC553E"/>
    <w:rsid w:val="00BD58A2"/>
    <w:rsid w:val="00BF5BCC"/>
    <w:rsid w:val="00C119D3"/>
    <w:rsid w:val="00C16A5B"/>
    <w:rsid w:val="00C3709C"/>
    <w:rsid w:val="00C43558"/>
    <w:rsid w:val="00C6392D"/>
    <w:rsid w:val="00C63F28"/>
    <w:rsid w:val="00C809B5"/>
    <w:rsid w:val="00C9638A"/>
    <w:rsid w:val="00CA37A3"/>
    <w:rsid w:val="00CA56D0"/>
    <w:rsid w:val="00CA6403"/>
    <w:rsid w:val="00CB5A17"/>
    <w:rsid w:val="00CC6660"/>
    <w:rsid w:val="00CE249E"/>
    <w:rsid w:val="00CF28CD"/>
    <w:rsid w:val="00CF5FF6"/>
    <w:rsid w:val="00D32D3A"/>
    <w:rsid w:val="00D32ED5"/>
    <w:rsid w:val="00D3564C"/>
    <w:rsid w:val="00D527E3"/>
    <w:rsid w:val="00D53A52"/>
    <w:rsid w:val="00D5474C"/>
    <w:rsid w:val="00D82035"/>
    <w:rsid w:val="00D860DF"/>
    <w:rsid w:val="00DA3478"/>
    <w:rsid w:val="00DC2583"/>
    <w:rsid w:val="00DC62F8"/>
    <w:rsid w:val="00DE1A73"/>
    <w:rsid w:val="00DE340A"/>
    <w:rsid w:val="00DE3C52"/>
    <w:rsid w:val="00DE4343"/>
    <w:rsid w:val="00DF15B9"/>
    <w:rsid w:val="00DF3D3A"/>
    <w:rsid w:val="00DF43DD"/>
    <w:rsid w:val="00DF7076"/>
    <w:rsid w:val="00E123ED"/>
    <w:rsid w:val="00E168B4"/>
    <w:rsid w:val="00E37BF2"/>
    <w:rsid w:val="00E512EF"/>
    <w:rsid w:val="00E57875"/>
    <w:rsid w:val="00E767D4"/>
    <w:rsid w:val="00E77D56"/>
    <w:rsid w:val="00E90FD8"/>
    <w:rsid w:val="00EA3DB4"/>
    <w:rsid w:val="00EB3D48"/>
    <w:rsid w:val="00EB7C30"/>
    <w:rsid w:val="00EC54AB"/>
    <w:rsid w:val="00ED6849"/>
    <w:rsid w:val="00EF3B0B"/>
    <w:rsid w:val="00F16896"/>
    <w:rsid w:val="00F45B47"/>
    <w:rsid w:val="00F65527"/>
    <w:rsid w:val="00F701A3"/>
    <w:rsid w:val="00F73596"/>
    <w:rsid w:val="00F845EF"/>
    <w:rsid w:val="00F8548D"/>
    <w:rsid w:val="00F91610"/>
    <w:rsid w:val="00F930F4"/>
    <w:rsid w:val="00F93F6B"/>
    <w:rsid w:val="00FB220B"/>
    <w:rsid w:val="00FB28D1"/>
    <w:rsid w:val="00FB7F74"/>
    <w:rsid w:val="00FC267C"/>
    <w:rsid w:val="00FD5A69"/>
    <w:rsid w:val="00FD7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0A6B1E"/>
  <w15:docId w15:val="{CDB3C2C0-6A59-498D-B404-3ED859196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527E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D2FB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605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417C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7C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ladozcohen.com" TargetMode="External"/><Relationship Id="rId5" Type="http://schemas.openxmlformats.org/officeDocument/2006/relationships/hyperlink" Target="mailto:eladozcohe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2</Pages>
  <Words>316</Words>
  <Characters>2203</Characters>
  <Application>Microsoft Office Word</Application>
  <DocSecurity>0</DocSecurity>
  <Lines>5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ad Oz-cohen</cp:lastModifiedBy>
  <cp:revision>288</cp:revision>
  <dcterms:created xsi:type="dcterms:W3CDTF">2023-08-23T09:09:00Z</dcterms:created>
  <dcterms:modified xsi:type="dcterms:W3CDTF">2024-03-18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2ea7baebb40da22810c0722c5b66f37f21c713ab83a8e884a74665b69e9fd7</vt:lpwstr>
  </property>
</Properties>
</file>